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7C2D7380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Pr="00876E7C">
          <w:rPr>
            <w:rStyle w:val="a9"/>
            <w:noProof/>
          </w:rPr>
          <w:t>"C# Fundamentals" course @ SoftUni</w:t>
        </w:r>
      </w:hyperlink>
      <w:r w:rsidRPr="00D478C6">
        <w:rPr>
          <w:rStyle w:val="a9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a9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AF5AD2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AF5AD2">
        <w:rPr>
          <w:noProof/>
          <w:highlight w:val="yellow"/>
        </w:rPr>
        <w:t>Randomize Words</w:t>
      </w:r>
    </w:p>
    <w:p w14:paraId="7BED5E48" w14:textId="55DE3967" w:rsid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09FF54D3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365D742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4FFB6B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Randomize_Words</w:t>
      </w:r>
    </w:p>
    <w:p w14:paraId="31115A7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1C87079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18F76A3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7C70E8A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A85A99E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4C8ED96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0B4F6F82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17583CE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44E2472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4D8DC25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E82354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andom.N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4436922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9250847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wa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;</w:t>
      </w:r>
    </w:p>
    <w:p w14:paraId="4CBB7E35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4FE59F1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 = swap;</w:t>
      </w:r>
    </w:p>
    <w:p w14:paraId="37159F35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3898A45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vironment.NewLine,ar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5E8A66FC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E9DBD4A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473C7B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94D0D9E" w14:textId="77777777" w:rsidR="00AF5AD2" w:rsidRPr="00184C76" w:rsidRDefault="00AF5AD2" w:rsidP="00184C76">
      <w:pPr>
        <w:tabs>
          <w:tab w:val="num" w:pos="720"/>
        </w:tabs>
        <w:rPr>
          <w:noProof/>
        </w:rPr>
      </w:pPr>
    </w:p>
    <w:p w14:paraId="34DEA1D4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a9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ac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AF5AD2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AF5AD2">
        <w:rPr>
          <w:noProof/>
          <w:highlight w:val="yellow"/>
        </w:rPr>
        <w:t>Big Factorial</w:t>
      </w:r>
    </w:p>
    <w:p w14:paraId="11D7FA10" w14:textId="028F5980" w:rsid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73217BF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69DC43E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Numeri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D7E5A29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355B65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Big_Factorial</w:t>
      </w:r>
    </w:p>
    <w:p w14:paraId="0A418446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E7C2249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B3C0E7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A0454DB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3383D0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F8A5630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igInteg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09195A10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CA0DD7F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 n; i++)</w:t>
      </w:r>
    </w:p>
    <w:p w14:paraId="325E2821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1364F6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= i;</w:t>
      </w:r>
    </w:p>
    <w:p w14:paraId="7B912550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A517AC8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ori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2E002ED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6DD27C0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D4AA8B9" w14:textId="77777777" w:rsidR="00AF5AD2" w:rsidRDefault="00AF5AD2" w:rsidP="00AF5A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0693AA6" w14:textId="77777777" w:rsidR="00AF5AD2" w:rsidRPr="000E02B6" w:rsidRDefault="00AF5AD2" w:rsidP="000E02B6">
      <w:pPr>
        <w:tabs>
          <w:tab w:val="num" w:pos="720"/>
        </w:tabs>
        <w:rPr>
          <w:noProof/>
        </w:rPr>
      </w:pPr>
    </w:p>
    <w:p w14:paraId="507D7734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ac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ac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ac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ac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EC18E0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EC18E0">
        <w:rPr>
          <w:noProof/>
          <w:highlight w:val="yellow"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ac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ac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ac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ac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3"/>
        <w:rPr>
          <w:noProof/>
        </w:rPr>
      </w:pPr>
      <w:r w:rsidRPr="00F26912">
        <w:rPr>
          <w:noProof/>
        </w:rPr>
        <w:t>Output</w:t>
      </w:r>
    </w:p>
    <w:p w14:paraId="74AC76DB" w14:textId="518D937B" w:rsid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5BFD9F02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BC9F7B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E3178E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F82A0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Numeri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D7249E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Songs</w:t>
      </w:r>
    </w:p>
    <w:p w14:paraId="148A159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069E55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990250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9E86E8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E42E3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0CDEEA3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5748CA5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E865CDF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23A5898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09950C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_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4BC317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2C1856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.Type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4527B9F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201590F2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.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76665C7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FF554A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1BDA9B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425A96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3E0A3E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BFD3D7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D2D03C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2F6F6F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76DE78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E5818E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   </w:t>
      </w:r>
    </w:p>
    <w:p w14:paraId="04C07E96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7C4EF1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o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9156B2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5BD4FB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AA7624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271952F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Song</w:t>
      </w:r>
      <w:proofErr w:type="spellEnd"/>
    </w:p>
    <w:p w14:paraId="7A74F4A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3DB916C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o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ypeList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)</w:t>
      </w:r>
    </w:p>
    <w:p w14:paraId="4966D0BF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{</w:t>
      </w:r>
    </w:p>
    <w:p w14:paraId="08631A9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ypeSo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ypeLis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5D00A9B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7D7C940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2F4868C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}</w:t>
      </w:r>
    </w:p>
    <w:p w14:paraId="07E85AA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</w:t>
      </w:r>
    </w:p>
    <w:p w14:paraId="77EAB9F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ypeSo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2EE32BF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71D8B6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1379A2E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C6A152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4CBB3793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54FEADA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5F18EF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F5FAD20" w14:textId="77777777" w:rsidR="00EC18E0" w:rsidRPr="00F26912" w:rsidRDefault="00EC18E0" w:rsidP="00F26912"/>
    <w:p w14:paraId="29C34C87" w14:textId="77777777" w:rsidR="00F26912" w:rsidRPr="00D478C6" w:rsidRDefault="00F26912" w:rsidP="00F26912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af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EC18E0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EC18E0">
        <w:rPr>
          <w:noProof/>
          <w:highlight w:val="yellow"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ac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0B89B430" w:rsidR="00F52345" w:rsidRDefault="00F52345" w:rsidP="00F52345">
      <w:pPr>
        <w:rPr>
          <w:rFonts w:ascii="Consolas" w:hAnsi="Consolas"/>
        </w:rPr>
      </w:pPr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56BA82E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C3CBDF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150BC1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14BC46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Students</w:t>
      </w:r>
    </w:p>
    <w:p w14:paraId="72B9557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B0F9D3A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10F9782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E341D1C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4D8E9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A6330E2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A5730A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7DF18B3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676D19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75262A6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E9F2BE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B64469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10F3CFB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74746B4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314588A5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;</w:t>
      </w:r>
    </w:p>
    <w:p w14:paraId="5397FEC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915F42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A44708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E9DEE9F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BD7FBB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served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7E1616C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C6324F5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28D91BD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served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C1CC51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6C2F85A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l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0BE501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01443F3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47F8BD5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C244574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68957D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Student</w:t>
      </w:r>
      <w:proofErr w:type="spellEnd"/>
    </w:p>
    <w:p w14:paraId="1DFBD81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19E471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name,i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)</w:t>
      </w:r>
    </w:p>
    <w:p w14:paraId="101A41E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{</w:t>
      </w:r>
    </w:p>
    <w:p w14:paraId="5A5F211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0E8672D0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;</w:t>
      </w:r>
    </w:p>
    <w:p w14:paraId="56EF5327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3655E4D9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18391EF8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}</w:t>
      </w:r>
    </w:p>
    <w:p w14:paraId="6265C42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52388AC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F3F33A1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6AC9F26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76251CB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1E89C2E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3BC7CD5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10DD556" w14:textId="77777777" w:rsidR="00EC18E0" w:rsidRDefault="00EC18E0" w:rsidP="00EC18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CD24BB0" w14:textId="77777777" w:rsidR="00EC18E0" w:rsidRPr="00F52345" w:rsidRDefault="00EC18E0" w:rsidP="00F52345"/>
    <w:p w14:paraId="66FFE56B" w14:textId="77777777" w:rsidR="004D46BC" w:rsidRPr="00D478C6" w:rsidRDefault="004D46BC" w:rsidP="004D46BC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af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1E187F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1E187F">
        <w:rPr>
          <w:noProof/>
          <w:highlight w:val="yellow"/>
        </w:rPr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af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081F619A" w:rsidR="00D478C6" w:rsidRDefault="00D478C6" w:rsidP="00D478C6">
      <w:pPr>
        <w:rPr>
          <w:noProof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1F868478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694B92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290B51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47EE5C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340E6C5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Students_2._0</w:t>
      </w:r>
    </w:p>
    <w:p w14:paraId="0BE1DC4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2CB3E11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A190291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C846033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D6B512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9162495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1863E1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46081F7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0ACEE6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543BAA4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25C06C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F7C30DF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A6BA02C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1DEC849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15A65438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28F99BE5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rson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;</w:t>
      </w:r>
    </w:p>
    <w:p w14:paraId="0ADE78D6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3CE58A6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E2BA6E7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BAEDA84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E01B154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1FC9FE8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138F708F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0DDD94C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9E5E6B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3CFE2FA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9436B7C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A7F45A4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F9F9D5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964CB2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AD1A2BB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served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75CAF6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9C3047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98E826C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eserved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B2E507C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AD28A93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l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A1B080A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A102AF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94E376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8B132AE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0F20E2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Student</w:t>
      </w:r>
      <w:proofErr w:type="spellEnd"/>
    </w:p>
    <w:p w14:paraId="41150EC9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FE50617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name,i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,str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)</w:t>
      </w:r>
    </w:p>
    <w:p w14:paraId="70278EB9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{</w:t>
      </w:r>
    </w:p>
    <w:p w14:paraId="389B3E67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36B5BE2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l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;</w:t>
      </w:r>
    </w:p>
    <w:p w14:paraId="754D862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3A1FB2A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  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6D1469BB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}</w:t>
      </w:r>
    </w:p>
    <w:p w14:paraId="43292152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1BF02055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61512A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17A60B8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metow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EDD65EF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E9C5BA9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F755A6D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41B0780" w14:textId="77777777" w:rsidR="001E187F" w:rsidRDefault="001E187F" w:rsidP="001E187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6F00B64" w14:textId="77777777" w:rsidR="001E187F" w:rsidRPr="00D478C6" w:rsidRDefault="001E187F" w:rsidP="00D478C6">
      <w:pPr>
        <w:rPr>
          <w:noProof/>
          <w:lang w:val="bg-BG"/>
        </w:rPr>
      </w:pPr>
    </w:p>
    <w:p w14:paraId="69F05A6A" w14:textId="77777777" w:rsidR="00D478C6" w:rsidRPr="00EE0CE6" w:rsidRDefault="00D478C6" w:rsidP="00D478C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EE0CE6">
        <w:rPr>
          <w:noProof/>
          <w:highlight w:val="yellow"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033B6EE0" w:rsidR="00D478C6" w:rsidRDefault="00D478C6" w:rsidP="00D478C6">
      <w:pPr>
        <w:rPr>
          <w:noProof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62D36FC3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736723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A48A366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FB1594C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1BB78E6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Store_Boxes</w:t>
      </w:r>
    </w:p>
    <w:p w14:paraId="3019E38D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C3B6373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D631AB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E0442D6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84BE3F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3833AB3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C6FA74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5270A50F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679039F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B8CB611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03172B5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rial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140A5D01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6C9E9B45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1BB790D7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);</w:t>
      </w:r>
    </w:p>
    <w:p w14:paraId="6C3C5BCC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29A9D30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08D32D8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3E484B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0C3A70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CEAEBB7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Serial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rial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B61AC37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188091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008F23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724058DA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e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99DAA98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0A65306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7CBE3CC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es.OrderByDescend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PricePer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53EEE20C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E62D781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Serial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0F22DFC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-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Item.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box.Item.Price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x.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5DABFE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--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box.PricePerBox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0143A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F8D6C8F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F8A6C56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C6AF68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Box</w:t>
      </w:r>
      <w:proofErr w:type="spellEnd"/>
    </w:p>
    <w:p w14:paraId="6E80B0B2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A078F14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rial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F08DA30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41A7612B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4D4780AB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PerBo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4B1FF5FD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42CCAE5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Quant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57080D1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</w:p>
    <w:p w14:paraId="280AB2A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D74C3FA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38F2BB5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Item</w:t>
      </w:r>
      <w:proofErr w:type="spellEnd"/>
    </w:p>
    <w:p w14:paraId="668C8915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873CBA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D58F4DA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8B61C98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ecim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D73E569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234C017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CBA0F1E" w14:textId="77777777" w:rsidR="00EE0CE6" w:rsidRDefault="00EE0CE6" w:rsidP="00EE0CE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A192BF1" w14:textId="77777777" w:rsidR="00EE0CE6" w:rsidRPr="00D478C6" w:rsidRDefault="00EE0CE6" w:rsidP="00D478C6">
      <w:pPr>
        <w:rPr>
          <w:noProof/>
          <w:lang w:val="bg-BG"/>
        </w:rPr>
      </w:pPr>
    </w:p>
    <w:p w14:paraId="074FF127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0D4CD8F3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</w:t>
            </w:r>
            <w:r w:rsidR="00EE0CE6">
              <w:rPr>
                <w:rFonts w:ascii="Consolas" w:hAnsi="Consolas"/>
                <w:bCs/>
                <w:noProof/>
                <w:lang w:val="bg-BG"/>
              </w:rPr>
              <w:t>,</w:t>
            </w:r>
            <w:r w:rsidRPr="00D478C6">
              <w:rPr>
                <w:rFonts w:ascii="Consolas" w:hAnsi="Consolas"/>
                <w:bCs/>
                <w:noProof/>
              </w:rPr>
              <w:t>50</w:t>
            </w:r>
          </w:p>
          <w:p w14:paraId="4496B3BE" w14:textId="1C08942F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</w:t>
            </w:r>
            <w:r w:rsidR="00EE0CE6">
              <w:rPr>
                <w:rFonts w:ascii="Consolas" w:hAnsi="Consolas"/>
                <w:bCs/>
                <w:noProof/>
                <w:lang w:val="bg-BG"/>
              </w:rPr>
              <w:t>,</w:t>
            </w:r>
            <w:r w:rsidRPr="00D478C6">
              <w:rPr>
                <w:rFonts w:ascii="Consolas" w:hAnsi="Consolas"/>
                <w:bCs/>
                <w:noProof/>
              </w:rPr>
              <w:t>20</w:t>
            </w:r>
          </w:p>
          <w:p w14:paraId="647A4EFF" w14:textId="248AA10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</w:t>
            </w:r>
            <w:r w:rsidR="00EE0CE6">
              <w:rPr>
                <w:rFonts w:ascii="Consolas" w:hAnsi="Consolas"/>
                <w:bCs/>
                <w:noProof/>
                <w:lang w:val="bg-BG"/>
              </w:rPr>
              <w:t>,</w:t>
            </w:r>
            <w:r w:rsidRPr="00D478C6">
              <w:rPr>
                <w:rFonts w:ascii="Consolas" w:hAnsi="Consolas"/>
                <w:bCs/>
                <w:noProof/>
              </w:rPr>
              <w:t>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af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2DA6C2B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188CBE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804676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C00346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EE67C80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Vehicle_Catalogue</w:t>
      </w:r>
    </w:p>
    <w:p w14:paraId="2B431FB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9250B9F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D3B9F9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erna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365381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D26CAD0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43F675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F6BCC3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5865DD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4ECB686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C71536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529A107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B76113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B7FA4CD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/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AE2384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3967DC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F63D76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44AF59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2]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));</w:t>
      </w:r>
    </w:p>
    <w:p w14:paraId="7ABC68A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Truck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9080E43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517E55A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0C66C55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736F36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1]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2]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ehicl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3]));</w:t>
      </w:r>
    </w:p>
    <w:p w14:paraId="6223F63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Car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8A90F8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8C61B7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53197C00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3B6F3E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CB8A27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023D812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Car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0C8F96FF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BA07D7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6FA445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A1CB3EA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1A2F10F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Cars.Order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1AA9CDD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F4A4DE0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.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09A80F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253321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6CB48CF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Trucks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 0)</w:t>
      </w:r>
    </w:p>
    <w:p w14:paraId="658FE06D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BA19E9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24D333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6B369BA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6BEBD1B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talog.Trucks.Order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x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50DA69A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614CAD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.W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k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6B7894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A195DF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A361D3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90C0DC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3E78EDE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Catalog</w:t>
      </w:r>
      <w:proofErr w:type="spellEnd"/>
    </w:p>
    <w:p w14:paraId="404C48C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990F68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Catalo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594E52A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CC61163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4595BD55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1C8D52D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4AF468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0331E67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}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Do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nee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to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?</w:t>
      </w:r>
    </w:p>
    <w:p w14:paraId="2C631DE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717EE303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ruck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BD7CE7F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119A0E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1F3E6B5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Car</w:t>
      </w:r>
      <w:proofErr w:type="spellEnd"/>
    </w:p>
    <w:p w14:paraId="38A82BD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6A6A50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C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215FA26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02A6045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4BBF015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8F65E9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E97FD4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7DD7E7D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474A637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BD7A9B3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6B95F21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2757A2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1FDC18B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orse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9ABEEC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3F43624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3ACDC17E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Truck</w:t>
      </w:r>
      <w:proofErr w:type="spellEnd"/>
    </w:p>
    <w:p w14:paraId="0284E46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F3A1C67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Tru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36079FB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734658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026DF1A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E49CF18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W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09AC613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CADB891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2F8E81A5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910713C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56D4B98D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d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39DF3D40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</w:p>
    <w:p w14:paraId="443D90B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08E5E632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6BCCF99" w14:textId="77777777" w:rsidR="000C2BCF" w:rsidRDefault="000C2BCF" w:rsidP="000C2BC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2F669" w14:textId="77777777" w:rsidR="00D05796" w:rsidRDefault="00D05796" w:rsidP="008068A2">
      <w:pPr>
        <w:spacing w:after="0" w:line="240" w:lineRule="auto"/>
      </w:pPr>
      <w:r>
        <w:separator/>
      </w:r>
    </w:p>
  </w:endnote>
  <w:endnote w:type="continuationSeparator" w:id="0">
    <w:p w14:paraId="1479A65E" w14:textId="77777777" w:rsidR="00D05796" w:rsidRDefault="00D057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3FAF9" w14:textId="77777777" w:rsidR="00D05796" w:rsidRDefault="00D05796" w:rsidP="008068A2">
      <w:pPr>
        <w:spacing w:after="0" w:line="240" w:lineRule="auto"/>
      </w:pPr>
      <w:r>
        <w:separator/>
      </w:r>
    </w:p>
  </w:footnote>
  <w:footnote w:type="continuationSeparator" w:id="0">
    <w:p w14:paraId="1F133766" w14:textId="77777777" w:rsidR="00D05796" w:rsidRDefault="00D057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1668194">
    <w:abstractNumId w:val="0"/>
  </w:num>
  <w:num w:numId="2" w16cid:durableId="743643333">
    <w:abstractNumId w:val="45"/>
  </w:num>
  <w:num w:numId="3" w16cid:durableId="2036466480">
    <w:abstractNumId w:val="11"/>
  </w:num>
  <w:num w:numId="4" w16cid:durableId="449932872">
    <w:abstractNumId w:val="29"/>
  </w:num>
  <w:num w:numId="5" w16cid:durableId="528033799">
    <w:abstractNumId w:val="30"/>
  </w:num>
  <w:num w:numId="6" w16cid:durableId="606618086">
    <w:abstractNumId w:val="34"/>
  </w:num>
  <w:num w:numId="7" w16cid:durableId="1449011970">
    <w:abstractNumId w:val="3"/>
  </w:num>
  <w:num w:numId="8" w16cid:durableId="115493730">
    <w:abstractNumId w:val="9"/>
  </w:num>
  <w:num w:numId="9" w16cid:durableId="864833092">
    <w:abstractNumId w:val="27"/>
  </w:num>
  <w:num w:numId="10" w16cid:durableId="14922556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116895">
    <w:abstractNumId w:val="4"/>
  </w:num>
  <w:num w:numId="12" w16cid:durableId="904606429">
    <w:abstractNumId w:val="21"/>
  </w:num>
  <w:num w:numId="13" w16cid:durableId="787235060">
    <w:abstractNumId w:val="1"/>
  </w:num>
  <w:num w:numId="14" w16cid:durableId="1816487882">
    <w:abstractNumId w:val="33"/>
  </w:num>
  <w:num w:numId="15" w16cid:durableId="1825858119">
    <w:abstractNumId w:val="12"/>
  </w:num>
  <w:num w:numId="16" w16cid:durableId="123080891">
    <w:abstractNumId w:val="39"/>
  </w:num>
  <w:num w:numId="17" w16cid:durableId="1176001096">
    <w:abstractNumId w:val="28"/>
  </w:num>
  <w:num w:numId="18" w16cid:durableId="1029649944">
    <w:abstractNumId w:val="43"/>
  </w:num>
  <w:num w:numId="19" w16cid:durableId="1429158469">
    <w:abstractNumId w:val="35"/>
  </w:num>
  <w:num w:numId="20" w16cid:durableId="730418939">
    <w:abstractNumId w:val="20"/>
  </w:num>
  <w:num w:numId="21" w16cid:durableId="1082725845">
    <w:abstractNumId w:val="32"/>
  </w:num>
  <w:num w:numId="22" w16cid:durableId="1344891088">
    <w:abstractNumId w:val="14"/>
  </w:num>
  <w:num w:numId="23" w16cid:durableId="1827939872">
    <w:abstractNumId w:val="17"/>
  </w:num>
  <w:num w:numId="24" w16cid:durableId="1735346385">
    <w:abstractNumId w:val="2"/>
  </w:num>
  <w:num w:numId="25" w16cid:durableId="1968782048">
    <w:abstractNumId w:val="8"/>
  </w:num>
  <w:num w:numId="26" w16cid:durableId="1788812119">
    <w:abstractNumId w:val="18"/>
  </w:num>
  <w:num w:numId="27" w16cid:durableId="421411352">
    <w:abstractNumId w:val="37"/>
  </w:num>
  <w:num w:numId="28" w16cid:durableId="1757283350">
    <w:abstractNumId w:val="19"/>
  </w:num>
  <w:num w:numId="29" w16cid:durableId="1809785034">
    <w:abstractNumId w:val="42"/>
  </w:num>
  <w:num w:numId="30" w16cid:durableId="1024865833">
    <w:abstractNumId w:val="22"/>
  </w:num>
  <w:num w:numId="31" w16cid:durableId="1699113028">
    <w:abstractNumId w:val="13"/>
  </w:num>
  <w:num w:numId="32" w16cid:durableId="1133668246">
    <w:abstractNumId w:val="36"/>
  </w:num>
  <w:num w:numId="33" w16cid:durableId="882400074">
    <w:abstractNumId w:val="40"/>
  </w:num>
  <w:num w:numId="34" w16cid:durableId="2105221000">
    <w:abstractNumId w:val="26"/>
  </w:num>
  <w:num w:numId="35" w16cid:durableId="1342583438">
    <w:abstractNumId w:val="41"/>
  </w:num>
  <w:num w:numId="36" w16cid:durableId="889877087">
    <w:abstractNumId w:val="6"/>
  </w:num>
  <w:num w:numId="37" w16cid:durableId="987705167">
    <w:abstractNumId w:val="24"/>
  </w:num>
  <w:num w:numId="38" w16cid:durableId="1057045501">
    <w:abstractNumId w:val="16"/>
  </w:num>
  <w:num w:numId="39" w16cid:durableId="309796797">
    <w:abstractNumId w:val="31"/>
  </w:num>
  <w:num w:numId="40" w16cid:durableId="1783067705">
    <w:abstractNumId w:val="25"/>
  </w:num>
  <w:num w:numId="41" w16cid:durableId="1543130068">
    <w:abstractNumId w:val="7"/>
  </w:num>
  <w:num w:numId="42" w16cid:durableId="234050357">
    <w:abstractNumId w:val="44"/>
  </w:num>
  <w:num w:numId="43" w16cid:durableId="770005169">
    <w:abstractNumId w:val="5"/>
  </w:num>
  <w:num w:numId="44" w16cid:durableId="1648052666">
    <w:abstractNumId w:val="46"/>
  </w:num>
  <w:num w:numId="45" w16cid:durableId="407269556">
    <w:abstractNumId w:val="23"/>
  </w:num>
  <w:num w:numId="46" w16cid:durableId="489447232">
    <w:abstractNumId w:val="10"/>
  </w:num>
  <w:num w:numId="47" w16cid:durableId="123164811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2BCF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187F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53A1"/>
    <w:rsid w:val="006062EE"/>
    <w:rsid w:val="00624212"/>
    <w:rsid w:val="006242A9"/>
    <w:rsid w:val="00624DCF"/>
    <w:rsid w:val="0063342B"/>
    <w:rsid w:val="00640502"/>
    <w:rsid w:val="00644D27"/>
    <w:rsid w:val="00646DAC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AD2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560"/>
    <w:rsid w:val="00C43B64"/>
    <w:rsid w:val="00C501AC"/>
    <w:rsid w:val="00C53F37"/>
    <w:rsid w:val="00C5499A"/>
    <w:rsid w:val="00C62A0F"/>
    <w:rsid w:val="00C62F04"/>
    <w:rsid w:val="00C82862"/>
    <w:rsid w:val="00C8308C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05796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3FA"/>
    <w:rsid w:val="00E63F64"/>
    <w:rsid w:val="00E742A3"/>
    <w:rsid w:val="00E74623"/>
    <w:rsid w:val="00E76DAB"/>
    <w:rsid w:val="00E80E3D"/>
    <w:rsid w:val="00E86D42"/>
    <w:rsid w:val="00E870B8"/>
    <w:rsid w:val="00E90152"/>
    <w:rsid w:val="00EA1019"/>
    <w:rsid w:val="00EA3B29"/>
    <w:rsid w:val="00EB2055"/>
    <w:rsid w:val="00EB7421"/>
    <w:rsid w:val="00EC18E0"/>
    <w:rsid w:val="00EC36F5"/>
    <w:rsid w:val="00EC5A4D"/>
    <w:rsid w:val="00ED0DEA"/>
    <w:rsid w:val="00ED73C4"/>
    <w:rsid w:val="00EE0CE6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</TotalTime>
  <Pages>1</Pages>
  <Words>2660</Words>
  <Characters>15168</Characters>
  <Application>Microsoft Office Word</Application>
  <DocSecurity>0</DocSecurity>
  <Lines>126</Lines>
  <Paragraphs>3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Objects and Classes - Lab</vt:lpstr>
      <vt:lpstr>Technology Fundamentals - C# Objects and Classes - Lab</vt:lpstr>
    </vt:vector>
  </TitlesOfParts>
  <Company>SoftUni – https://about.softuni.bg</Company>
  <LinksUpToDate>false</LinksUpToDate>
  <CharactersWithSpaces>17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89</cp:revision>
  <cp:lastPrinted>2015-10-26T22:35:00Z</cp:lastPrinted>
  <dcterms:created xsi:type="dcterms:W3CDTF">2019-11-12T12:29:00Z</dcterms:created>
  <dcterms:modified xsi:type="dcterms:W3CDTF">2022-10-30T08:45:00Z</dcterms:modified>
  <cp:category>programming; education; software engineering; software development</cp:category>
</cp:coreProperties>
</file>